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D996F" w14:textId="3E813A84" w:rsidR="002C3AAE" w:rsidRDefault="002C3AAE" w:rsidP="00FA71C6">
      <w:pPr>
        <w:pStyle w:val="Heading1"/>
      </w:pPr>
      <w:r w:rsidRPr="002C3AAE">
        <w:t>Video 1:</w:t>
      </w:r>
    </w:p>
    <w:p w14:paraId="7EAEBFC7" w14:textId="76EB3699" w:rsidR="002573D8" w:rsidRPr="002573D8" w:rsidRDefault="002573D8" w:rsidP="002573D8">
      <w:r w:rsidRPr="002573D8">
        <w:drawing>
          <wp:inline distT="0" distB="0" distL="0" distR="0" wp14:anchorId="389A76E1" wp14:editId="193F8F5D">
            <wp:extent cx="5274954" cy="2984739"/>
            <wp:effectExtent l="0" t="0" r="190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81506" cy="2988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DDA1D" w14:textId="1E59FBEA" w:rsidR="00AB763D" w:rsidRPr="002573D8" w:rsidRDefault="00AB763D" w:rsidP="00AB763D">
      <w:pPr>
        <w:rPr>
          <w:b/>
          <w:bCs/>
        </w:rPr>
      </w:pPr>
      <w:r w:rsidRPr="002573D8">
        <w:rPr>
          <w:b/>
          <w:bCs/>
        </w:rPr>
        <w:t>Importance of Project Cost Management</w:t>
      </w:r>
    </w:p>
    <w:p w14:paraId="1146DC6D" w14:textId="77777777" w:rsidR="002573D8" w:rsidRDefault="00AB763D" w:rsidP="002573D8">
      <w:pPr>
        <w:pStyle w:val="ListParagraph"/>
        <w:numPr>
          <w:ilvl w:val="0"/>
          <w:numId w:val="6"/>
        </w:numPr>
      </w:pPr>
      <w:r>
        <w:t>IT projects have a poor track record</w:t>
      </w:r>
    </w:p>
    <w:p w14:paraId="0305BECE" w14:textId="7632ADEA" w:rsidR="00AB763D" w:rsidRDefault="002573D8" w:rsidP="002573D8">
      <w:pPr>
        <w:pStyle w:val="ListParagraph"/>
        <w:numPr>
          <w:ilvl w:val="0"/>
          <w:numId w:val="6"/>
        </w:numPr>
      </w:pPr>
      <w:r>
        <w:t>A perceived reason for cost overruns is</w:t>
      </w:r>
      <w:r>
        <w:t xml:space="preserve"> </w:t>
      </w:r>
      <w:r>
        <w:t>involve new technology or business processes</w:t>
      </w:r>
      <w:r>
        <w:t xml:space="preserve"> </w:t>
      </w:r>
      <w:r>
        <w:t>pose an inherent ris</w:t>
      </w:r>
      <w:r>
        <w:t>k</w:t>
      </w:r>
    </w:p>
    <w:p w14:paraId="6E2688B3" w14:textId="30AAE866" w:rsidR="002573D8" w:rsidRDefault="002573D8" w:rsidP="00AB763D">
      <w:pPr>
        <w:pStyle w:val="ListParagraph"/>
        <w:numPr>
          <w:ilvl w:val="0"/>
          <w:numId w:val="6"/>
        </w:numPr>
      </w:pPr>
      <w:r>
        <w:t>using good project cost management can change this</w:t>
      </w:r>
    </w:p>
    <w:p w14:paraId="27A25B89" w14:textId="77777777" w:rsidR="002573D8" w:rsidRPr="00AB763D" w:rsidRDefault="002573D8" w:rsidP="002573D8">
      <w:pPr>
        <w:rPr>
          <w:rFonts w:hint="eastAsia"/>
        </w:rPr>
      </w:pPr>
    </w:p>
    <w:p w14:paraId="51E6AD68" w14:textId="30B382CC" w:rsidR="00E31D12" w:rsidRDefault="00E31D12">
      <w:r w:rsidRPr="00E31D12">
        <w:rPr>
          <w:b/>
          <w:bCs/>
        </w:rPr>
        <w:t>Cost overrun:</w:t>
      </w:r>
      <w:r>
        <w:t xml:space="preserve"> the additional percentage or dollar amount by which actual costs exceed estimates</w:t>
      </w:r>
    </w:p>
    <w:p w14:paraId="5CD9EBC3" w14:textId="19975CB4" w:rsidR="00E31D12" w:rsidRDefault="00E31D12">
      <w:r>
        <w:t xml:space="preserve"> </w:t>
      </w:r>
    </w:p>
    <w:p w14:paraId="49CED50C" w14:textId="73D56772" w:rsidR="00E31D12" w:rsidRDefault="00E31D12">
      <w:r w:rsidRPr="002573D8">
        <w:rPr>
          <w:b/>
          <w:bCs/>
        </w:rPr>
        <w:t>Cost</w:t>
      </w:r>
      <w:r>
        <w:t>: a resource sacrificed/ foregone to achieve a specific objective or sth given up in exchange</w:t>
      </w:r>
    </w:p>
    <w:p w14:paraId="5CEE6CAF" w14:textId="4E3F5FF3" w:rsidR="00597A73" w:rsidRDefault="002573D8">
      <w:r w:rsidRPr="002573D8">
        <w:drawing>
          <wp:inline distT="0" distB="0" distL="0" distR="0" wp14:anchorId="7050C431" wp14:editId="67F509AE">
            <wp:extent cx="4575570" cy="258507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82738" cy="258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707E2" w14:textId="58754F72" w:rsidR="00597A73" w:rsidRDefault="00597A73">
      <w:r w:rsidRPr="006671DB">
        <w:rPr>
          <w:b/>
          <w:bCs/>
        </w:rPr>
        <w:t>Project cost management:</w:t>
      </w:r>
      <w:r>
        <w:t xml:space="preserve"> the processes required to ensure that the project is completed within an approved budget</w:t>
      </w:r>
    </w:p>
    <w:p w14:paraId="2775A148" w14:textId="5DD03704" w:rsidR="00597A73" w:rsidRDefault="00497328" w:rsidP="00497328">
      <w:pPr>
        <w:pStyle w:val="ListParagraph"/>
        <w:numPr>
          <w:ilvl w:val="0"/>
          <w:numId w:val="1"/>
        </w:numPr>
      </w:pPr>
      <w:r>
        <w:t>Planning cost management: determine policies, procedures, documentation that will be used for planning, executing and controlling project cost</w:t>
      </w:r>
    </w:p>
    <w:p w14:paraId="17DB69E0" w14:textId="02A282BA" w:rsidR="00497328" w:rsidRDefault="00497328" w:rsidP="00497328">
      <w:pPr>
        <w:pStyle w:val="ListParagraph"/>
        <w:numPr>
          <w:ilvl w:val="0"/>
          <w:numId w:val="1"/>
        </w:numPr>
      </w:pPr>
      <w:r>
        <w:t>Estimating costs: develop an approximation or estimate of the costs of the resources needed to complete a project</w:t>
      </w:r>
    </w:p>
    <w:p w14:paraId="2F7DCB79" w14:textId="4E5A72C1" w:rsidR="00497328" w:rsidRDefault="00497328" w:rsidP="00497328">
      <w:pPr>
        <w:pStyle w:val="ListParagraph"/>
        <w:numPr>
          <w:ilvl w:val="0"/>
          <w:numId w:val="1"/>
        </w:numPr>
      </w:pPr>
      <w:r>
        <w:t>Determining the budget: allocate overall cost estimate to individual work items to establish a baseline for measuring performance</w:t>
      </w:r>
    </w:p>
    <w:p w14:paraId="2D16DB86" w14:textId="0195EE16" w:rsidR="002C3AAE" w:rsidRDefault="00497328" w:rsidP="002C3AAE">
      <w:pPr>
        <w:pStyle w:val="ListParagraph"/>
        <w:numPr>
          <w:ilvl w:val="0"/>
          <w:numId w:val="1"/>
        </w:numPr>
      </w:pPr>
      <w:r>
        <w:t>Controlling cost: control changes to the project budget</w:t>
      </w:r>
    </w:p>
    <w:p w14:paraId="04EC8A6A" w14:textId="0186BE82" w:rsidR="002C3AAE" w:rsidRDefault="002C3AAE" w:rsidP="002C3AAE"/>
    <w:p w14:paraId="49B156D1" w14:textId="4259F904" w:rsidR="002C3AAE" w:rsidRDefault="002C3AAE" w:rsidP="002C3AAE">
      <w:r w:rsidRPr="001E4160">
        <w:rPr>
          <w:b/>
          <w:bCs/>
        </w:rPr>
        <w:t>Profits:</w:t>
      </w:r>
      <w:r>
        <w:t xml:space="preserve"> revenues – expenditures</w:t>
      </w:r>
    </w:p>
    <w:p w14:paraId="16DB694A" w14:textId="4329E406" w:rsidR="002C3AAE" w:rsidRDefault="002C3AAE" w:rsidP="002C3AAE">
      <w:r w:rsidRPr="001E4160">
        <w:rPr>
          <w:b/>
          <w:bCs/>
        </w:rPr>
        <w:lastRenderedPageBreak/>
        <w:t>Profit margin:</w:t>
      </w:r>
      <w:r>
        <w:t xml:space="preserve"> revenues/profits</w:t>
      </w:r>
    </w:p>
    <w:p w14:paraId="391D8A5B" w14:textId="4B3D9C15" w:rsidR="002C3AAE" w:rsidRDefault="002C3AAE" w:rsidP="002C3AAE">
      <w:r w:rsidRPr="001E4160">
        <w:rPr>
          <w:b/>
          <w:bCs/>
        </w:rPr>
        <w:t>Life cycle costing:</w:t>
      </w:r>
      <w:r>
        <w:t xml:space="preserve"> consider total cost of ownership (development + support)</w:t>
      </w:r>
    </w:p>
    <w:p w14:paraId="484A9212" w14:textId="6FDB6402" w:rsidR="002C3AAE" w:rsidRDefault="002C3AAE" w:rsidP="002C3AAE">
      <w:r w:rsidRPr="001E4160">
        <w:rPr>
          <w:b/>
          <w:bCs/>
        </w:rPr>
        <w:t>Cash flow analysis:</w:t>
      </w:r>
      <w:r>
        <w:t xml:space="preserve"> estimated annual costs &amp; benefits for a project</w:t>
      </w:r>
    </w:p>
    <w:p w14:paraId="7A6D351A" w14:textId="4A9B0FDE" w:rsidR="002C3AAE" w:rsidRDefault="002C3AAE" w:rsidP="002C3AAE"/>
    <w:p w14:paraId="39BCA75E" w14:textId="0212EB0C" w:rsidR="002C3AAE" w:rsidRPr="001E4160" w:rsidRDefault="002C3AAE" w:rsidP="002C3AAE">
      <w:pPr>
        <w:rPr>
          <w:b/>
          <w:bCs/>
        </w:rPr>
      </w:pPr>
      <w:r w:rsidRPr="001E4160">
        <w:rPr>
          <w:b/>
          <w:bCs/>
        </w:rPr>
        <w:t>Types of costs &amp; benefits:</w:t>
      </w:r>
    </w:p>
    <w:p w14:paraId="2ACFE189" w14:textId="292236E8" w:rsidR="002C3AAE" w:rsidRDefault="002C3AAE" w:rsidP="002C3AAE">
      <w:pPr>
        <w:pStyle w:val="ListParagraph"/>
        <w:numPr>
          <w:ilvl w:val="0"/>
          <w:numId w:val="2"/>
        </w:numPr>
      </w:pPr>
      <w:r>
        <w:t>Tangible costs/benefits: can easily measure in dollars</w:t>
      </w:r>
    </w:p>
    <w:p w14:paraId="20A13C7F" w14:textId="382445D8" w:rsidR="002C3AAE" w:rsidRDefault="002C3AAE" w:rsidP="002C3AAE">
      <w:pPr>
        <w:pStyle w:val="ListParagraph"/>
        <w:numPr>
          <w:ilvl w:val="0"/>
          <w:numId w:val="2"/>
        </w:numPr>
      </w:pPr>
      <w:r>
        <w:t>Intangible costs/benefits: difficult to measure in monetary terms</w:t>
      </w:r>
    </w:p>
    <w:p w14:paraId="629853DF" w14:textId="27017493" w:rsidR="002C3AAE" w:rsidRDefault="002C3AAE" w:rsidP="002C3AAE">
      <w:pPr>
        <w:pStyle w:val="ListParagraph"/>
        <w:numPr>
          <w:ilvl w:val="0"/>
          <w:numId w:val="2"/>
        </w:numPr>
      </w:pPr>
      <w:r>
        <w:t>Direct costs: directly related to producing the products &amp; services</w:t>
      </w:r>
    </w:p>
    <w:p w14:paraId="7DE1F341" w14:textId="35842EEA" w:rsidR="002C3AAE" w:rsidRDefault="002C3AAE" w:rsidP="002C3AAE">
      <w:pPr>
        <w:pStyle w:val="ListParagraph"/>
        <w:numPr>
          <w:ilvl w:val="0"/>
          <w:numId w:val="2"/>
        </w:numPr>
      </w:pPr>
      <w:r>
        <w:t>Indirect costs: not directly related to producing the products &amp; services</w:t>
      </w:r>
    </w:p>
    <w:p w14:paraId="2B0897C8" w14:textId="088C6D95" w:rsidR="002C3AAE" w:rsidRDefault="002C3AAE" w:rsidP="002C3AAE">
      <w:pPr>
        <w:pStyle w:val="ListParagraph"/>
        <w:numPr>
          <w:ilvl w:val="0"/>
          <w:numId w:val="2"/>
        </w:numPr>
      </w:pPr>
      <w:r>
        <w:t>Sunk cost: money that has been spent in the past</w:t>
      </w:r>
    </w:p>
    <w:p w14:paraId="06E82D0C" w14:textId="1414EAD2" w:rsidR="002C3AAE" w:rsidRDefault="002C3AAE" w:rsidP="002C3AAE"/>
    <w:p w14:paraId="01813C61" w14:textId="7FD998CA" w:rsidR="002C3AAE" w:rsidRDefault="002C3AAE" w:rsidP="002C3AAE">
      <w:r>
        <w:t>Basic principles:</w:t>
      </w:r>
    </w:p>
    <w:p w14:paraId="1C106213" w14:textId="5792E78F" w:rsidR="002C3AAE" w:rsidRDefault="002C3AAE" w:rsidP="002C3AAE">
      <w:pPr>
        <w:pStyle w:val="ListParagraph"/>
        <w:numPr>
          <w:ilvl w:val="0"/>
          <w:numId w:val="3"/>
        </w:numPr>
      </w:pPr>
      <w:r>
        <w:t>Learning curve theory:</w:t>
      </w:r>
    </w:p>
    <w:p w14:paraId="05769B22" w14:textId="501294F9" w:rsidR="002C3AAE" w:rsidRDefault="002C3AAE" w:rsidP="002C3AAE">
      <w:pPr>
        <w:pStyle w:val="ListParagraph"/>
      </w:pPr>
      <w:r>
        <w:t>When many items are produced repetitively, the unit cost of those items decreases in a regular pattern as more units are produced</w:t>
      </w:r>
    </w:p>
    <w:p w14:paraId="6CD3730A" w14:textId="73EA04EC" w:rsidR="002C3AAE" w:rsidRDefault="002C3AAE" w:rsidP="002C3AAE">
      <w:pPr>
        <w:pStyle w:val="ListParagraph"/>
        <w:numPr>
          <w:ilvl w:val="0"/>
          <w:numId w:val="3"/>
        </w:numPr>
      </w:pPr>
      <w:r>
        <w:t>Reserves:</w:t>
      </w:r>
    </w:p>
    <w:p w14:paraId="73CBC439" w14:textId="636F88B3" w:rsidR="002C3AAE" w:rsidRDefault="002C3AAE" w:rsidP="002C3AAE">
      <w:pPr>
        <w:pStyle w:val="ListParagraph"/>
      </w:pPr>
      <w:r>
        <w:t>Dollars included in a cost estimate to mitigate cost risk by allowing for future situations that are difficult to predict</w:t>
      </w:r>
    </w:p>
    <w:p w14:paraId="3F007951" w14:textId="77777777" w:rsidR="002C3AAE" w:rsidRDefault="002C3AAE" w:rsidP="002C3AAE">
      <w:pPr>
        <w:pStyle w:val="ListParagraph"/>
        <w:numPr>
          <w:ilvl w:val="2"/>
          <w:numId w:val="4"/>
        </w:numPr>
      </w:pPr>
      <w:r>
        <w:t xml:space="preserve">Contingency reserves: </w:t>
      </w:r>
    </w:p>
    <w:p w14:paraId="48DC15D7" w14:textId="103AE920" w:rsidR="002C3AAE" w:rsidRDefault="002C3AAE" w:rsidP="002C3AAE">
      <w:pPr>
        <w:pStyle w:val="ListParagraph"/>
        <w:ind w:left="1080"/>
      </w:pPr>
      <w:r>
        <w:t>known unkowns (future situations that may be partially planned for)</w:t>
      </w:r>
    </w:p>
    <w:p w14:paraId="3F0E3C27" w14:textId="236ECCD0" w:rsidR="002C3AAE" w:rsidRDefault="002C3AAE" w:rsidP="002C3AAE">
      <w:pPr>
        <w:pStyle w:val="ListParagraph"/>
        <w:ind w:left="1080"/>
      </w:pPr>
      <w:r>
        <w:t>included in the project cost baseline</w:t>
      </w:r>
    </w:p>
    <w:p w14:paraId="330A29A7" w14:textId="39B97798" w:rsidR="002C3AAE" w:rsidRDefault="002C3AAE" w:rsidP="002C3AAE">
      <w:pPr>
        <w:pStyle w:val="ListParagraph"/>
        <w:numPr>
          <w:ilvl w:val="2"/>
          <w:numId w:val="4"/>
        </w:numPr>
      </w:pPr>
      <w:r>
        <w:t>Management reserves:</w:t>
      </w:r>
    </w:p>
    <w:p w14:paraId="1B2DD5C4" w14:textId="0F2F9D55" w:rsidR="002C3AAE" w:rsidRDefault="002C3AAE" w:rsidP="002C3AAE">
      <w:pPr>
        <w:pStyle w:val="ListParagraph"/>
        <w:ind w:left="1080"/>
      </w:pPr>
      <w:r>
        <w:t>Unkown unkowns (future situations that are unpredictable</w:t>
      </w:r>
    </w:p>
    <w:p w14:paraId="574693CB" w14:textId="77777777" w:rsidR="002C3AAE" w:rsidRDefault="002C3AAE" w:rsidP="002C3AAE">
      <w:pPr>
        <w:pStyle w:val="ListParagraph"/>
        <w:ind w:left="1080"/>
      </w:pPr>
    </w:p>
    <w:p w14:paraId="4E7AC98C" w14:textId="77777777" w:rsidR="002C3AAE" w:rsidRDefault="002C3AAE" w:rsidP="002C3AAE">
      <w:pPr>
        <w:pStyle w:val="ListParagraph"/>
      </w:pPr>
    </w:p>
    <w:p w14:paraId="63E68E54" w14:textId="2FACB343" w:rsidR="00597A73" w:rsidRDefault="00597A73"/>
    <w:p w14:paraId="0F65D60D" w14:textId="50D179DA" w:rsidR="002C3AAE" w:rsidRDefault="002C3AAE"/>
    <w:p w14:paraId="0F3C84D4" w14:textId="1FC06A52" w:rsidR="002C3AAE" w:rsidRDefault="002C3AAE"/>
    <w:p w14:paraId="33BB9332" w14:textId="3E0AC2FA" w:rsidR="002C3AAE" w:rsidRDefault="002C3AAE"/>
    <w:p w14:paraId="1A3B595E" w14:textId="1AB707A1" w:rsidR="002C3AAE" w:rsidRPr="002C3AAE" w:rsidRDefault="002C3AAE">
      <w:pPr>
        <w:rPr>
          <w:b/>
          <w:bCs/>
          <w:sz w:val="28"/>
          <w:szCs w:val="28"/>
        </w:rPr>
      </w:pPr>
      <w:r w:rsidRPr="002C3AAE">
        <w:rPr>
          <w:b/>
          <w:bCs/>
          <w:sz w:val="28"/>
          <w:szCs w:val="28"/>
        </w:rPr>
        <w:t>Video 2:</w:t>
      </w:r>
    </w:p>
    <w:p w14:paraId="7AAC78BC" w14:textId="0792E16E" w:rsidR="002C3AAE" w:rsidRDefault="00E26850">
      <w:r>
        <w:t>Cost management plan:</w:t>
      </w:r>
    </w:p>
    <w:p w14:paraId="28DEFE59" w14:textId="739FDBB9" w:rsidR="00712AAA" w:rsidRDefault="00712AAA">
      <w:r w:rsidRPr="00712AAA">
        <w:drawing>
          <wp:inline distT="0" distB="0" distL="0" distR="0" wp14:anchorId="56BD330E" wp14:editId="64B3E797">
            <wp:extent cx="4851616" cy="2754008"/>
            <wp:effectExtent l="0" t="0" r="635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65843" cy="2762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2AC3C" w14:textId="661F596A" w:rsidR="00E26850" w:rsidRDefault="00E26850" w:rsidP="00E26850">
      <w:pPr>
        <w:pStyle w:val="ListParagraph"/>
        <w:numPr>
          <w:ilvl w:val="0"/>
          <w:numId w:val="3"/>
        </w:numPr>
      </w:pPr>
      <w:r>
        <w:t>Level of accuracy &amp; units of measure</w:t>
      </w:r>
    </w:p>
    <w:p w14:paraId="5BB62128" w14:textId="596056FC" w:rsidR="00E26850" w:rsidRDefault="00E26850" w:rsidP="00E26850">
      <w:pPr>
        <w:pStyle w:val="ListParagraph"/>
        <w:numPr>
          <w:ilvl w:val="0"/>
          <w:numId w:val="3"/>
        </w:numPr>
      </w:pPr>
      <w:r>
        <w:t>Organisational procedure links</w:t>
      </w:r>
    </w:p>
    <w:p w14:paraId="5FF5F828" w14:textId="1C4DEC32" w:rsidR="00E26850" w:rsidRDefault="00E26850" w:rsidP="00E26850">
      <w:pPr>
        <w:pStyle w:val="ListParagraph"/>
        <w:numPr>
          <w:ilvl w:val="0"/>
          <w:numId w:val="3"/>
        </w:numPr>
      </w:pPr>
      <w:r>
        <w:t>Control thresholds</w:t>
      </w:r>
    </w:p>
    <w:p w14:paraId="5F64DE5B" w14:textId="5D47574D" w:rsidR="00E26850" w:rsidRDefault="00E26850" w:rsidP="00E26850">
      <w:pPr>
        <w:pStyle w:val="ListParagraph"/>
        <w:numPr>
          <w:ilvl w:val="0"/>
          <w:numId w:val="3"/>
        </w:numPr>
      </w:pPr>
      <w:r>
        <w:t>Rules of performance measurement</w:t>
      </w:r>
    </w:p>
    <w:p w14:paraId="14ED0542" w14:textId="34427317" w:rsidR="00E26850" w:rsidRDefault="00E26850" w:rsidP="00E26850">
      <w:pPr>
        <w:pStyle w:val="ListParagraph"/>
        <w:numPr>
          <w:ilvl w:val="0"/>
          <w:numId w:val="3"/>
        </w:numPr>
      </w:pPr>
      <w:r>
        <w:t>Reporting formats</w:t>
      </w:r>
    </w:p>
    <w:p w14:paraId="7445FB37" w14:textId="41F5D276" w:rsidR="00E26850" w:rsidRDefault="00E26850" w:rsidP="00E26850">
      <w:pPr>
        <w:pStyle w:val="ListParagraph"/>
        <w:numPr>
          <w:ilvl w:val="0"/>
          <w:numId w:val="3"/>
        </w:numPr>
      </w:pPr>
      <w:r>
        <w:lastRenderedPageBreak/>
        <w:t>Process descriptions</w:t>
      </w:r>
    </w:p>
    <w:p w14:paraId="10C07076" w14:textId="41A70A67" w:rsidR="00B64A55" w:rsidRDefault="00B64A55" w:rsidP="00E26850"/>
    <w:p w14:paraId="4046D959" w14:textId="7649EE47" w:rsidR="00B64A55" w:rsidRDefault="00677E44" w:rsidP="00E26850">
      <w:pPr>
        <w:rPr>
          <w:b/>
          <w:bCs/>
        </w:rPr>
      </w:pPr>
      <w:r w:rsidRPr="00677E44">
        <w:rPr>
          <w:b/>
          <w:bCs/>
        </w:rPr>
        <w:t>Estimating Costs</w:t>
      </w:r>
    </w:p>
    <w:p w14:paraId="0D471B93" w14:textId="1F3954EE" w:rsidR="00677E44" w:rsidRPr="00677E44" w:rsidRDefault="00677E44" w:rsidP="00677E44">
      <w:pPr>
        <w:pStyle w:val="ListParagraph"/>
        <w:numPr>
          <w:ilvl w:val="0"/>
          <w:numId w:val="7"/>
        </w:numPr>
        <w:rPr>
          <w:b/>
          <w:bCs/>
        </w:rPr>
      </w:pPr>
      <w:r>
        <w:t>Project managers must take cost estimates seriously</w:t>
      </w:r>
    </w:p>
    <w:p w14:paraId="757BF33E" w14:textId="261A3E12" w:rsidR="00677E44" w:rsidRPr="00677E44" w:rsidRDefault="00677E44" w:rsidP="00677E44">
      <w:pPr>
        <w:pStyle w:val="ListParagraph"/>
        <w:numPr>
          <w:ilvl w:val="0"/>
          <w:numId w:val="7"/>
        </w:numPr>
        <w:rPr>
          <w:b/>
          <w:bCs/>
        </w:rPr>
      </w:pPr>
      <w:r>
        <w:t>Estimates</w:t>
      </w:r>
      <w:r>
        <w:t xml:space="preserve"> </w:t>
      </w:r>
      <w:r>
        <w:t>done at various stages of a project and should become more accurate as time</w:t>
      </w:r>
    </w:p>
    <w:p w14:paraId="57CC09AF" w14:textId="5EAA99FA" w:rsidR="00677E44" w:rsidRPr="00677E44" w:rsidRDefault="00677E44" w:rsidP="00677E44">
      <w:pPr>
        <w:pStyle w:val="ListParagraph"/>
        <w:numPr>
          <w:ilvl w:val="0"/>
          <w:numId w:val="7"/>
        </w:numPr>
        <w:rPr>
          <w:b/>
          <w:bCs/>
        </w:rPr>
      </w:pPr>
      <w:r>
        <w:t>Most</w:t>
      </w:r>
      <w:r>
        <w:t xml:space="preserve"> project costs are </w:t>
      </w:r>
      <w:r>
        <w:t>labour</w:t>
      </w:r>
      <w:r>
        <w:t xml:space="preserve"> costs</w:t>
      </w:r>
    </w:p>
    <w:p w14:paraId="51E1F46B" w14:textId="7655EB8E" w:rsidR="00677E44" w:rsidRPr="00677E44" w:rsidRDefault="00677E44" w:rsidP="00677E44">
      <w:pPr>
        <w:pStyle w:val="ListParagraph"/>
        <w:numPr>
          <w:ilvl w:val="0"/>
          <w:numId w:val="7"/>
        </w:numPr>
        <w:rPr>
          <w:b/>
          <w:bCs/>
        </w:rPr>
      </w:pPr>
      <w:r>
        <w:t>Types of Cost Estimates</w:t>
      </w:r>
      <w:r w:rsidRPr="00677E44">
        <w:drawing>
          <wp:inline distT="0" distB="0" distL="0" distR="0" wp14:anchorId="593A8DE9" wp14:editId="711A8ECF">
            <wp:extent cx="5091383" cy="187193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0606" cy="1875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421D4" w14:textId="6A828393" w:rsidR="00B64A55" w:rsidRDefault="00B64A55" w:rsidP="00E26850"/>
    <w:p w14:paraId="2BFE9C22" w14:textId="60C43165" w:rsidR="00B64A55" w:rsidRPr="00636D56" w:rsidRDefault="00B64A55" w:rsidP="00E26850">
      <w:pPr>
        <w:rPr>
          <w:b/>
          <w:bCs/>
        </w:rPr>
      </w:pPr>
      <w:r w:rsidRPr="00636D56">
        <w:rPr>
          <w:b/>
          <w:bCs/>
        </w:rPr>
        <w:t>Cost estimation tools</w:t>
      </w:r>
      <w:r w:rsidR="000F0620" w:rsidRPr="00636D56">
        <w:rPr>
          <w:b/>
          <w:bCs/>
        </w:rPr>
        <w:t xml:space="preserve"> &amp; techniques:</w:t>
      </w:r>
    </w:p>
    <w:p w14:paraId="61A7D96A" w14:textId="3D0B86AF" w:rsidR="000F0620" w:rsidRDefault="000F0620" w:rsidP="000F0620">
      <w:pPr>
        <w:pStyle w:val="ListParagraph"/>
        <w:numPr>
          <w:ilvl w:val="0"/>
          <w:numId w:val="5"/>
        </w:numPr>
      </w:pPr>
      <w:r>
        <w:t>Analogous/top-down: use actual cost of pervious, similar project as the basis</w:t>
      </w:r>
    </w:p>
    <w:p w14:paraId="7E3ABC2A" w14:textId="6389F163" w:rsidR="000F0620" w:rsidRDefault="000F0620" w:rsidP="000F0620">
      <w:pPr>
        <w:pStyle w:val="ListParagraph"/>
        <w:numPr>
          <w:ilvl w:val="0"/>
          <w:numId w:val="5"/>
        </w:numPr>
      </w:pPr>
      <w:r>
        <w:t>Bottom-up: estimate individual work items/activities and sum up</w:t>
      </w:r>
    </w:p>
    <w:p w14:paraId="5EF832D4" w14:textId="06EF57C6" w:rsidR="000F0620" w:rsidRDefault="000F0620" w:rsidP="000F0620">
      <w:pPr>
        <w:pStyle w:val="ListParagraph"/>
        <w:numPr>
          <w:ilvl w:val="0"/>
          <w:numId w:val="5"/>
        </w:numPr>
      </w:pPr>
      <w:r>
        <w:t>Parametric modelling: use project characteristics/parameters in a mathematical model</w:t>
      </w:r>
    </w:p>
    <w:p w14:paraId="2706EF3E" w14:textId="7BEA2562" w:rsidR="00212019" w:rsidRDefault="00212019" w:rsidP="00212019"/>
    <w:p w14:paraId="60A92A65" w14:textId="31EE192E" w:rsidR="00212019" w:rsidRDefault="00212019" w:rsidP="00212019">
      <w:r>
        <w:t>Problems with IT Cost Estimates</w:t>
      </w:r>
    </w:p>
    <w:p w14:paraId="1648B80E" w14:textId="77777777" w:rsidR="00212019" w:rsidRDefault="00212019" w:rsidP="00212019"/>
    <w:p w14:paraId="3AC1367E" w14:textId="11281CF0" w:rsidR="00212019" w:rsidRDefault="00212019" w:rsidP="00212019">
      <w:pPr>
        <w:pStyle w:val="ListParagraph"/>
        <w:numPr>
          <w:ilvl w:val="0"/>
          <w:numId w:val="8"/>
        </w:numPr>
      </w:pPr>
      <w:r>
        <w:t>Estimates are done too quickly</w:t>
      </w:r>
    </w:p>
    <w:p w14:paraId="4AEAD3AA" w14:textId="18FA8C90" w:rsidR="00212019" w:rsidRDefault="00212019" w:rsidP="00212019">
      <w:pPr>
        <w:pStyle w:val="ListParagraph"/>
        <w:numPr>
          <w:ilvl w:val="0"/>
          <w:numId w:val="8"/>
        </w:numPr>
      </w:pPr>
      <w:r>
        <w:t>lack experience</w:t>
      </w:r>
    </w:p>
    <w:p w14:paraId="5EEF1C85" w14:textId="4B084432" w:rsidR="00212019" w:rsidRDefault="00212019" w:rsidP="00212019">
      <w:pPr>
        <w:pStyle w:val="ListParagraph"/>
        <w:numPr>
          <w:ilvl w:val="0"/>
          <w:numId w:val="8"/>
        </w:numPr>
      </w:pPr>
      <w:r>
        <w:t>biased toward underestimation</w:t>
      </w:r>
    </w:p>
    <w:p w14:paraId="172CFD18" w14:textId="77A70CCA" w:rsidR="00212019" w:rsidRDefault="00212019" w:rsidP="00212019">
      <w:pPr>
        <w:pStyle w:val="ListParagraph"/>
        <w:numPr>
          <w:ilvl w:val="0"/>
          <w:numId w:val="8"/>
        </w:numPr>
      </w:pPr>
      <w:r>
        <w:t>Management desires accuracy</w:t>
      </w:r>
    </w:p>
    <w:p w14:paraId="3B12F850" w14:textId="61CCE71B" w:rsidR="00212019" w:rsidRDefault="00212019" w:rsidP="00212019"/>
    <w:p w14:paraId="0CCAF30B" w14:textId="5D21CC7B" w:rsidR="00212019" w:rsidRDefault="00212019" w:rsidP="00212019">
      <w:pPr>
        <w:pStyle w:val="Heading1"/>
      </w:pPr>
      <w:r>
        <w:t>Video 2</w:t>
      </w:r>
    </w:p>
    <w:p w14:paraId="74AE7920" w14:textId="22BE10D9" w:rsidR="00212019" w:rsidRDefault="00212019" w:rsidP="00212019">
      <w:r>
        <w:t>Determining the Budget</w:t>
      </w:r>
    </w:p>
    <w:p w14:paraId="70992920" w14:textId="5C81A465" w:rsidR="00212019" w:rsidRDefault="00212019" w:rsidP="00212019">
      <w:pPr>
        <w:pStyle w:val="ListParagraph"/>
        <w:numPr>
          <w:ilvl w:val="0"/>
          <w:numId w:val="9"/>
        </w:numPr>
      </w:pPr>
      <w:r>
        <w:t>Cost budgeting</w:t>
      </w:r>
      <w:r>
        <w:t xml:space="preserve"> </w:t>
      </w:r>
      <w:r>
        <w:t>allocating the project cost estimate to individual work items over time</w:t>
      </w:r>
    </w:p>
    <w:p w14:paraId="748C8FA1" w14:textId="4749A736" w:rsidR="00212019" w:rsidRDefault="00212019" w:rsidP="00212019">
      <w:pPr>
        <w:pStyle w:val="ListParagraph"/>
        <w:numPr>
          <w:ilvl w:val="0"/>
          <w:numId w:val="9"/>
        </w:numPr>
      </w:pPr>
      <w:r>
        <w:t>WBS is a required input to the cost budgeting process since it defines the work items</w:t>
      </w:r>
    </w:p>
    <w:p w14:paraId="6FA09170" w14:textId="6FF2E922" w:rsidR="00212019" w:rsidRDefault="002771B4" w:rsidP="00212019">
      <w:pPr>
        <w:pStyle w:val="ListParagraph"/>
        <w:numPr>
          <w:ilvl w:val="0"/>
          <w:numId w:val="9"/>
        </w:numPr>
      </w:pPr>
      <w:r>
        <w:t>Important goal</w:t>
      </w:r>
      <w:r>
        <w:t xml:space="preserve"> </w:t>
      </w:r>
      <w:r>
        <w:t>cost baseline</w:t>
      </w:r>
      <w:r>
        <w:t>:</w:t>
      </w:r>
    </w:p>
    <w:p w14:paraId="54E6AC05" w14:textId="1271451F" w:rsidR="002771B4" w:rsidRDefault="002771B4" w:rsidP="002771B4">
      <w:pPr>
        <w:pStyle w:val="ListParagraph"/>
        <w:numPr>
          <w:ilvl w:val="1"/>
          <w:numId w:val="9"/>
        </w:numPr>
      </w:pPr>
      <w:r>
        <w:t>project managers use to measure and monitor cost performance</w:t>
      </w:r>
    </w:p>
    <w:p w14:paraId="1E7567A4" w14:textId="02FC4311" w:rsidR="002771B4" w:rsidRPr="00212019" w:rsidRDefault="002771B4" w:rsidP="002771B4">
      <w:pPr>
        <w:pStyle w:val="ListParagraph"/>
        <w:numPr>
          <w:ilvl w:val="1"/>
          <w:numId w:val="9"/>
        </w:numPr>
      </w:pPr>
      <w:r>
        <w:t>members should document any assumptions made when developing the cost baseline</w:t>
      </w:r>
    </w:p>
    <w:p w14:paraId="3F36C906" w14:textId="55128091" w:rsidR="00212019" w:rsidRDefault="00C3754F" w:rsidP="00212019">
      <w:r w:rsidRPr="00C3754F">
        <w:drawing>
          <wp:inline distT="0" distB="0" distL="0" distR="0" wp14:anchorId="41DB1A36" wp14:editId="33B11A82">
            <wp:extent cx="6645910" cy="23628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6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D9698" w14:textId="5CB48D3E" w:rsidR="00212019" w:rsidRDefault="00E40B9A" w:rsidP="00212019">
      <w:r>
        <w:lastRenderedPageBreak/>
        <w:t>Controlling Costs</w:t>
      </w:r>
    </w:p>
    <w:p w14:paraId="159B7C03" w14:textId="755A1C01" w:rsidR="00E40B9A" w:rsidRDefault="00E40B9A" w:rsidP="00E40B9A">
      <w:pPr>
        <w:pStyle w:val="ListParagraph"/>
        <w:numPr>
          <w:ilvl w:val="0"/>
          <w:numId w:val="10"/>
        </w:numPr>
      </w:pPr>
      <w:r>
        <w:t>cost control includes</w:t>
      </w:r>
    </w:p>
    <w:p w14:paraId="1CF15ACF" w14:textId="6899E8DE" w:rsidR="00E40B9A" w:rsidRDefault="00E40B9A" w:rsidP="00E40B9A">
      <w:pPr>
        <w:pStyle w:val="ListParagraph"/>
        <w:numPr>
          <w:ilvl w:val="1"/>
          <w:numId w:val="10"/>
        </w:numPr>
      </w:pPr>
      <w:r w:rsidRPr="00E40B9A">
        <w:t>Monitoring cost performance</w:t>
      </w:r>
    </w:p>
    <w:p w14:paraId="73877851" w14:textId="4CC2E387" w:rsidR="00E40B9A" w:rsidRDefault="00E40B9A" w:rsidP="00E40B9A">
      <w:pPr>
        <w:pStyle w:val="ListParagraph"/>
        <w:numPr>
          <w:ilvl w:val="1"/>
          <w:numId w:val="10"/>
        </w:numPr>
      </w:pPr>
      <w:r>
        <w:t>Ensuring that only appropriate project changes are included in a revised cost baseline</w:t>
      </w:r>
    </w:p>
    <w:p w14:paraId="6B9FA08F" w14:textId="754BAE10" w:rsidR="00E40B9A" w:rsidRDefault="00E40B9A" w:rsidP="00E40B9A">
      <w:pPr>
        <w:pStyle w:val="ListParagraph"/>
        <w:numPr>
          <w:ilvl w:val="1"/>
          <w:numId w:val="10"/>
        </w:numPr>
      </w:pPr>
      <w:r>
        <w:t>stakeholders of authorised changes to the project that will affect costs</w:t>
      </w:r>
    </w:p>
    <w:p w14:paraId="73619F16" w14:textId="56938120" w:rsidR="00E40B9A" w:rsidRDefault="00E40B9A" w:rsidP="00E40B9A">
      <w:pPr>
        <w:pStyle w:val="ListParagraph"/>
        <w:numPr>
          <w:ilvl w:val="0"/>
          <w:numId w:val="10"/>
        </w:numPr>
      </w:pPr>
      <w:r>
        <w:t>Change control system to define procedures for changing the cost baseline is necessary</w:t>
      </w:r>
    </w:p>
    <w:p w14:paraId="73CD9B43" w14:textId="67EF2F80" w:rsidR="00E40B9A" w:rsidRDefault="00E40B9A" w:rsidP="00E40B9A">
      <w:pPr>
        <w:pStyle w:val="ListParagraph"/>
        <w:numPr>
          <w:ilvl w:val="0"/>
          <w:numId w:val="10"/>
        </w:numPr>
      </w:pPr>
      <w:r>
        <w:t>Tools</w:t>
      </w:r>
    </w:p>
    <w:p w14:paraId="5DFE375C" w14:textId="62E930CD" w:rsidR="00E40B9A" w:rsidRDefault="00E40B9A" w:rsidP="00E40B9A">
      <w:pPr>
        <w:pStyle w:val="ListParagraph"/>
        <w:numPr>
          <w:ilvl w:val="1"/>
          <w:numId w:val="10"/>
        </w:numPr>
      </w:pPr>
      <w:r>
        <w:t>Performance review meetings</w:t>
      </w:r>
    </w:p>
    <w:p w14:paraId="27021306" w14:textId="6111ADBA" w:rsidR="00E40B9A" w:rsidRDefault="00E40B9A" w:rsidP="00E40B9A">
      <w:pPr>
        <w:pStyle w:val="ListParagraph"/>
        <w:numPr>
          <w:ilvl w:val="1"/>
          <w:numId w:val="10"/>
        </w:numPr>
      </w:pPr>
      <w:r>
        <w:t>Performance measurement</w:t>
      </w:r>
    </w:p>
    <w:p w14:paraId="7E429986" w14:textId="24807769" w:rsidR="00E40B9A" w:rsidRDefault="00E40B9A" w:rsidP="00E40B9A">
      <w:pPr>
        <w:pStyle w:val="ListParagraph"/>
        <w:numPr>
          <w:ilvl w:val="1"/>
          <w:numId w:val="10"/>
        </w:numPr>
      </w:pPr>
      <w:r>
        <w:t>Earned value management</w:t>
      </w:r>
    </w:p>
    <w:p w14:paraId="6F71B808" w14:textId="44E02972" w:rsidR="00E40B9A" w:rsidRDefault="00E40B9A" w:rsidP="00E40B9A">
      <w:pPr>
        <w:pStyle w:val="ListParagraph"/>
        <w:numPr>
          <w:ilvl w:val="2"/>
          <w:numId w:val="10"/>
        </w:numPr>
      </w:pPr>
      <w:r>
        <w:t>integrates scope, time, and cost data</w:t>
      </w:r>
    </w:p>
    <w:p w14:paraId="66A2C1AB" w14:textId="49C683BA" w:rsidR="00E40B9A" w:rsidRDefault="00E40B9A" w:rsidP="00E40B9A">
      <w:pPr>
        <w:pStyle w:val="ListParagraph"/>
        <w:numPr>
          <w:ilvl w:val="2"/>
          <w:numId w:val="10"/>
        </w:numPr>
      </w:pPr>
      <w:r>
        <w:t>Given a baseline</w:t>
      </w:r>
      <w:r>
        <w:t xml:space="preserve"> </w:t>
      </w:r>
      <w:r>
        <w:t>determine how well the project is meeting its goals</w:t>
      </w:r>
    </w:p>
    <w:p w14:paraId="5FB84F95" w14:textId="44510EC2" w:rsidR="00E40B9A" w:rsidRDefault="00E40B9A" w:rsidP="00E40B9A">
      <w:pPr>
        <w:pStyle w:val="ListParagraph"/>
        <w:numPr>
          <w:ilvl w:val="2"/>
          <w:numId w:val="10"/>
        </w:numPr>
      </w:pPr>
      <w:r>
        <w:t>must enter actual information</w:t>
      </w:r>
    </w:p>
    <w:p w14:paraId="74B00695" w14:textId="57A05BDE" w:rsidR="00E40B9A" w:rsidRDefault="00E40B9A" w:rsidP="00E40B9A">
      <w:pPr>
        <w:pStyle w:val="ListParagraph"/>
        <w:numPr>
          <w:ilvl w:val="3"/>
          <w:numId w:val="10"/>
        </w:numPr>
      </w:pPr>
      <w:r>
        <w:t>whether or not a WBS item was completed</w:t>
      </w:r>
    </w:p>
    <w:p w14:paraId="20F98692" w14:textId="3EC205C6" w:rsidR="00E40B9A" w:rsidRDefault="00E40B9A" w:rsidP="00E40B9A">
      <w:pPr>
        <w:pStyle w:val="ListParagraph"/>
        <w:numPr>
          <w:ilvl w:val="3"/>
          <w:numId w:val="10"/>
        </w:numPr>
      </w:pPr>
      <w:r>
        <w:t xml:space="preserve">how much of the work was </w:t>
      </w:r>
      <w:r>
        <w:t>completed</w:t>
      </w:r>
    </w:p>
    <w:p w14:paraId="3DF12C24" w14:textId="058BBB2D" w:rsidR="00E40B9A" w:rsidRDefault="00E40B9A" w:rsidP="00E40B9A">
      <w:pPr>
        <w:pStyle w:val="ListParagraph"/>
        <w:numPr>
          <w:ilvl w:val="3"/>
          <w:numId w:val="10"/>
        </w:numPr>
      </w:pPr>
      <w:r>
        <w:t>how much completed work</w:t>
      </w:r>
      <w:r>
        <w:t xml:space="preserve"> </w:t>
      </w:r>
      <w:r>
        <w:t>cost</w:t>
      </w:r>
    </w:p>
    <w:p w14:paraId="5C9870EE" w14:textId="4EA556D0" w:rsidR="00E40B9A" w:rsidRDefault="00E40B9A" w:rsidP="00E40B9A">
      <w:pPr>
        <w:pStyle w:val="ListParagraph"/>
        <w:numPr>
          <w:ilvl w:val="2"/>
          <w:numId w:val="10"/>
        </w:numPr>
      </w:pPr>
      <w:r>
        <w:t>planned value (PV)</w:t>
      </w:r>
      <w:r w:rsidRPr="00E40B9A">
        <w:t xml:space="preserve"> </w:t>
      </w:r>
      <w:r>
        <w:t>called the budget, is that portion of the approved total cost estimate planned to be spent</w:t>
      </w:r>
    </w:p>
    <w:p w14:paraId="38003850" w14:textId="1364CEEA" w:rsidR="001C0D51" w:rsidRDefault="001C0D51" w:rsidP="00E40B9A">
      <w:pPr>
        <w:pStyle w:val="ListParagraph"/>
        <w:numPr>
          <w:ilvl w:val="2"/>
          <w:numId w:val="10"/>
        </w:numPr>
      </w:pPr>
      <w:r>
        <w:t>Actual cost (AC)</w:t>
      </w:r>
      <w:r>
        <w:t xml:space="preserve"> </w:t>
      </w:r>
      <w:r>
        <w:t>total of direct and indirect costs incurred in accomplishing work</w:t>
      </w:r>
    </w:p>
    <w:p w14:paraId="1D62AC3E" w14:textId="680326B0" w:rsidR="001C0D51" w:rsidRDefault="001C0D51" w:rsidP="00E40B9A">
      <w:pPr>
        <w:pStyle w:val="ListParagraph"/>
        <w:numPr>
          <w:ilvl w:val="2"/>
          <w:numId w:val="10"/>
        </w:numPr>
      </w:pPr>
      <w:r>
        <w:t>earned value (EV)</w:t>
      </w:r>
      <w:r>
        <w:t xml:space="preserve"> </w:t>
      </w:r>
      <w:r>
        <w:t>is an estimate of the value of the physical work actually completed</w:t>
      </w:r>
    </w:p>
    <w:p w14:paraId="5BF02C1E" w14:textId="22392007" w:rsidR="001C0D51" w:rsidRDefault="001C0D51" w:rsidP="00E40B9A">
      <w:pPr>
        <w:pStyle w:val="ListParagraph"/>
        <w:numPr>
          <w:ilvl w:val="2"/>
          <w:numId w:val="10"/>
        </w:numPr>
      </w:pPr>
      <w:r>
        <w:t>EV is based on the original planned costs</w:t>
      </w:r>
      <w:r>
        <w:t xml:space="preserve"> </w:t>
      </w:r>
      <w:r>
        <w:t>the rate at which the team is completing work</w:t>
      </w:r>
    </w:p>
    <w:p w14:paraId="048E6A83" w14:textId="3C240B44" w:rsidR="00335706" w:rsidRDefault="00335706" w:rsidP="00335706">
      <w:pPr>
        <w:pStyle w:val="ListParagraph"/>
        <w:numPr>
          <w:ilvl w:val="0"/>
          <w:numId w:val="10"/>
        </w:numPr>
      </w:pPr>
      <w:r>
        <w:t>Rate of Performance</w:t>
      </w:r>
    </w:p>
    <w:p w14:paraId="4DD101AD" w14:textId="12BE261D" w:rsidR="00335706" w:rsidRDefault="00335706" w:rsidP="00335706">
      <w:pPr>
        <w:pStyle w:val="ListParagraph"/>
        <w:numPr>
          <w:ilvl w:val="1"/>
          <w:numId w:val="10"/>
        </w:numPr>
      </w:pPr>
      <w:r>
        <w:t>actual work completed to the percentage of work planned to have been completed at any given time</w:t>
      </w:r>
    </w:p>
    <w:p w14:paraId="23C8D119" w14:textId="220E25D7" w:rsidR="00335706" w:rsidRDefault="00335706" w:rsidP="00335706">
      <w:r w:rsidRPr="00335706">
        <w:drawing>
          <wp:inline distT="0" distB="0" distL="0" distR="0" wp14:anchorId="0A038271" wp14:editId="7BA38366">
            <wp:extent cx="5107582" cy="175978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16366" cy="1762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pv is planned value</w:t>
      </w:r>
    </w:p>
    <w:p w14:paraId="13CE790F" w14:textId="5B895593" w:rsidR="00335706" w:rsidRDefault="00335706" w:rsidP="00335706">
      <w:r>
        <w:t>Rules</w:t>
      </w:r>
      <w:r>
        <w:t xml:space="preserve">: </w:t>
      </w:r>
    </w:p>
    <w:p w14:paraId="3EA4D127" w14:textId="62502F5B" w:rsidR="00335706" w:rsidRDefault="00335706" w:rsidP="00335706">
      <w:pPr>
        <w:pStyle w:val="ListParagraph"/>
        <w:numPr>
          <w:ilvl w:val="0"/>
          <w:numId w:val="11"/>
        </w:numPr>
      </w:pPr>
      <w:r>
        <w:t>Negative numbers for cost and schedule variance indicate problems</w:t>
      </w:r>
    </w:p>
    <w:p w14:paraId="3935B344" w14:textId="666204A5" w:rsidR="00335706" w:rsidRDefault="00335706" w:rsidP="00335706">
      <w:pPr>
        <w:pStyle w:val="ListParagraph"/>
        <w:numPr>
          <w:ilvl w:val="0"/>
          <w:numId w:val="11"/>
        </w:numPr>
      </w:pPr>
      <w:r>
        <w:t>CPI and SPI less than 100% indicate problems</w:t>
      </w:r>
    </w:p>
    <w:p w14:paraId="5959285F" w14:textId="086B726A" w:rsidR="00335706" w:rsidRDefault="00335706" w:rsidP="00335706">
      <w:pPr>
        <w:pStyle w:val="ListParagraph"/>
        <w:numPr>
          <w:ilvl w:val="1"/>
          <w:numId w:val="11"/>
        </w:numPr>
      </w:pPr>
      <w:r>
        <w:t>the project is costing more than planned</w:t>
      </w:r>
      <w:r>
        <w:t xml:space="preserve"> </w:t>
      </w:r>
      <w:r>
        <w:t>or taking longer than planned</w:t>
      </w:r>
    </w:p>
    <w:p w14:paraId="1D1103BC" w14:textId="50474931" w:rsidR="00335706" w:rsidRDefault="00335706" w:rsidP="00335706">
      <w:pPr>
        <w:pStyle w:val="ListParagraph"/>
        <w:numPr>
          <w:ilvl w:val="0"/>
          <w:numId w:val="11"/>
        </w:numPr>
      </w:pPr>
      <w:r>
        <w:t>CPI can be used to calculate the estimate at completion</w:t>
      </w:r>
      <w:r>
        <w:t xml:space="preserve"> </w:t>
      </w:r>
      <w:r>
        <w:t>estimate of what it will cost to complete the project based on performance to date.</w:t>
      </w:r>
    </w:p>
    <w:p w14:paraId="59CFAB66" w14:textId="557FCA48" w:rsidR="00335706" w:rsidRDefault="00335706" w:rsidP="00335706">
      <w:pPr>
        <w:pStyle w:val="ListParagraph"/>
        <w:numPr>
          <w:ilvl w:val="0"/>
          <w:numId w:val="11"/>
        </w:numPr>
      </w:pPr>
      <w:r>
        <w:t>budget at completion</w:t>
      </w:r>
      <w:r w:rsidR="006675FB">
        <w:t xml:space="preserve"> </w:t>
      </w:r>
      <w:r w:rsidR="006675FB">
        <w:t>BAC</w:t>
      </w:r>
      <w:r>
        <w:t xml:space="preserve"> </w:t>
      </w:r>
      <w:r>
        <w:t>original total budget for the project</w:t>
      </w:r>
    </w:p>
    <w:p w14:paraId="119ACF5B" w14:textId="490C216B" w:rsidR="00212019" w:rsidRDefault="006675FB" w:rsidP="00212019">
      <w:r w:rsidRPr="006675FB">
        <w:lastRenderedPageBreak/>
        <w:drawing>
          <wp:inline distT="0" distB="0" distL="0" distR="0" wp14:anchorId="17DA0ABF" wp14:editId="1D163A2D">
            <wp:extent cx="4796427" cy="2976113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09297" cy="2984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AF450" w14:textId="2F2B973A" w:rsidR="008A0A17" w:rsidRDefault="008A0A17" w:rsidP="00212019"/>
    <w:p w14:paraId="365550C8" w14:textId="34242274" w:rsidR="008A0A17" w:rsidRDefault="008A0A17" w:rsidP="00212019">
      <w:r>
        <w:t>Project Portfolio Management</w:t>
      </w:r>
    </w:p>
    <w:p w14:paraId="6BEA1206" w14:textId="0DC26419" w:rsidR="00212019" w:rsidRDefault="00212019" w:rsidP="00212019"/>
    <w:p w14:paraId="7586C68E" w14:textId="2A8208A5" w:rsidR="00212019" w:rsidRDefault="008A0A17" w:rsidP="008A0A17">
      <w:pPr>
        <w:pStyle w:val="ListParagraph"/>
        <w:numPr>
          <w:ilvl w:val="0"/>
          <w:numId w:val="12"/>
        </w:numPr>
      </w:pPr>
      <w:r>
        <w:t>collect and control an entire suite of projects or investments</w:t>
      </w:r>
      <w:r w:rsidRPr="008A0A17">
        <w:t xml:space="preserve"> </w:t>
      </w:r>
      <w:r>
        <w:t>in a portfolio</w:t>
      </w:r>
    </w:p>
    <w:p w14:paraId="59927B54" w14:textId="424F66C9" w:rsidR="008A0A17" w:rsidRDefault="008A0A17" w:rsidP="008A0A17">
      <w:pPr>
        <w:pStyle w:val="ListParagraph"/>
        <w:numPr>
          <w:ilvl w:val="0"/>
          <w:numId w:val="12"/>
        </w:numPr>
      </w:pPr>
      <w:r>
        <w:t>Five levels</w:t>
      </w:r>
    </w:p>
    <w:p w14:paraId="7B27165E" w14:textId="040E4518" w:rsidR="008A0A17" w:rsidRDefault="008A0A17" w:rsidP="008A0A17">
      <w:pPr>
        <w:pStyle w:val="ListParagraph"/>
        <w:numPr>
          <w:ilvl w:val="1"/>
          <w:numId w:val="12"/>
        </w:numPr>
      </w:pPr>
      <w:r>
        <w:t>Put all your projects in one database</w:t>
      </w:r>
    </w:p>
    <w:p w14:paraId="327D516F" w14:textId="78EDA29B" w:rsidR="008A0A17" w:rsidRDefault="008A0A17" w:rsidP="008A0A17">
      <w:pPr>
        <w:pStyle w:val="ListParagraph"/>
        <w:numPr>
          <w:ilvl w:val="1"/>
          <w:numId w:val="12"/>
        </w:numPr>
      </w:pPr>
      <w:r>
        <w:t>Prioritize the projects in your database</w:t>
      </w:r>
    </w:p>
    <w:p w14:paraId="4F841F73" w14:textId="169E4E5E" w:rsidR="008A0A17" w:rsidRDefault="008A0A17" w:rsidP="008A0A17">
      <w:pPr>
        <w:pStyle w:val="ListParagraph"/>
        <w:numPr>
          <w:ilvl w:val="1"/>
          <w:numId w:val="12"/>
        </w:numPr>
      </w:pPr>
      <w:r>
        <w:t>Divide your projects into two or three budgets based on type of investment</w:t>
      </w:r>
    </w:p>
    <w:p w14:paraId="5231265E" w14:textId="00E771DC" w:rsidR="008A0A17" w:rsidRDefault="008A0A17" w:rsidP="008A0A17">
      <w:pPr>
        <w:pStyle w:val="ListParagraph"/>
        <w:numPr>
          <w:ilvl w:val="1"/>
          <w:numId w:val="12"/>
        </w:numPr>
      </w:pPr>
      <w:r>
        <w:t>Automate the repository</w:t>
      </w:r>
    </w:p>
    <w:p w14:paraId="4A07A896" w14:textId="70C73CDC" w:rsidR="008A0A17" w:rsidRDefault="008A0A17" w:rsidP="008A0A17">
      <w:pPr>
        <w:pStyle w:val="ListParagraph"/>
        <w:numPr>
          <w:ilvl w:val="0"/>
          <w:numId w:val="12"/>
        </w:numPr>
      </w:pPr>
      <w:r>
        <w:t>Benefits</w:t>
      </w:r>
    </w:p>
    <w:p w14:paraId="2676BF68" w14:textId="647A8F49" w:rsidR="008A0A17" w:rsidRDefault="008A0A17" w:rsidP="008A0A17">
      <w:pPr>
        <w:pStyle w:val="ListParagraph"/>
        <w:numPr>
          <w:ilvl w:val="1"/>
          <w:numId w:val="12"/>
        </w:numPr>
      </w:pPr>
      <w:r>
        <w:t>Reduced redundant projects and coordinated those with overlap</w:t>
      </w:r>
    </w:p>
    <w:p w14:paraId="4CD7C659" w14:textId="2E0912E5" w:rsidR="008A0A17" w:rsidRDefault="008A0A17" w:rsidP="008A0A17">
      <w:pPr>
        <w:pStyle w:val="ListParagraph"/>
        <w:numPr>
          <w:ilvl w:val="1"/>
          <w:numId w:val="12"/>
        </w:numPr>
      </w:pPr>
      <w:r>
        <w:t>it makes sense to view them as portfolios and track their progress as a whole</w:t>
      </w:r>
    </w:p>
    <w:p w14:paraId="0CEF064E" w14:textId="775B9BFD" w:rsidR="00212019" w:rsidRDefault="008A0A17" w:rsidP="008A0A17">
      <w:pPr>
        <w:pStyle w:val="ListParagraph"/>
        <w:numPr>
          <w:ilvl w:val="1"/>
          <w:numId w:val="12"/>
        </w:numPr>
      </w:pPr>
      <w:r>
        <w:t>help reduce costs</w:t>
      </w:r>
    </w:p>
    <w:p w14:paraId="2B2CC63A" w14:textId="10B6813D" w:rsidR="00212019" w:rsidRDefault="008A0A17" w:rsidP="008A0A17">
      <w:pPr>
        <w:pStyle w:val="Heading1"/>
      </w:pPr>
      <w:r>
        <w:t>Video 4:</w:t>
      </w:r>
    </w:p>
    <w:p w14:paraId="50DD4AF3" w14:textId="3A49F93E" w:rsidR="00212019" w:rsidRDefault="008A0A17" w:rsidP="00212019">
      <w:r>
        <w:t>traditional and Agile Cost Management</w:t>
      </w:r>
    </w:p>
    <w:p w14:paraId="5E39AC89" w14:textId="214FEDBF" w:rsidR="00212019" w:rsidRDefault="008A0A17" w:rsidP="00212019">
      <w:r w:rsidRPr="008A0A17">
        <w:lastRenderedPageBreak/>
        <w:drawing>
          <wp:inline distT="0" distB="0" distL="0" distR="0" wp14:anchorId="2D5BC59F" wp14:editId="6A5B96DF">
            <wp:extent cx="5929918" cy="267146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4149" cy="2673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0A17">
        <w:rPr>
          <w:noProof/>
        </w:rPr>
        <w:t xml:space="preserve"> </w:t>
      </w:r>
      <w:r w:rsidRPr="008A0A17">
        <w:drawing>
          <wp:inline distT="0" distB="0" distL="0" distR="0" wp14:anchorId="5CB65E4C" wp14:editId="22D9CD84">
            <wp:extent cx="5929630" cy="126569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61350" cy="1272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29449" w14:textId="680FA356" w:rsidR="00212019" w:rsidRDefault="00212019" w:rsidP="00212019"/>
    <w:p w14:paraId="3AFA0CE2" w14:textId="18937F82" w:rsidR="00212019" w:rsidRDefault="008A0A17" w:rsidP="00212019">
      <w:r>
        <w:t>Managing Cost in Agile</w:t>
      </w:r>
    </w:p>
    <w:p w14:paraId="6D8F67CE" w14:textId="1EAB61B0" w:rsidR="008A0A17" w:rsidRDefault="008A0A17" w:rsidP="008A0A17">
      <w:pPr>
        <w:pStyle w:val="ListParagraph"/>
        <w:numPr>
          <w:ilvl w:val="0"/>
          <w:numId w:val="13"/>
        </w:numPr>
      </w:pPr>
      <w:r>
        <w:t>cost is a direct expression of project time</w:t>
      </w:r>
    </w:p>
    <w:p w14:paraId="2FCF56C9" w14:textId="7E7251E9" w:rsidR="008A0A17" w:rsidRDefault="008A0A17" w:rsidP="008A0A17">
      <w:pPr>
        <w:pStyle w:val="ListParagraph"/>
        <w:numPr>
          <w:ilvl w:val="0"/>
          <w:numId w:val="13"/>
        </w:numPr>
      </w:pPr>
      <w:r>
        <w:t>Quite easy to determine team cost</w:t>
      </w:r>
      <w:r>
        <w:t xml:space="preserve"> scum team </w:t>
      </w:r>
      <w:r>
        <w:t>have a set team cost that be the same for each sprint</w:t>
      </w:r>
    </w:p>
    <w:p w14:paraId="02BD6650" w14:textId="6A8A8282" w:rsidR="00CC0110" w:rsidRDefault="00CC0110" w:rsidP="008A0A17">
      <w:pPr>
        <w:pStyle w:val="ListParagraph"/>
        <w:numPr>
          <w:ilvl w:val="0"/>
          <w:numId w:val="13"/>
        </w:numPr>
      </w:pPr>
      <w:r>
        <w:t>Once we estimate the</w:t>
      </w:r>
      <w:r w:rsidRPr="00CC0110">
        <w:t xml:space="preserve"> </w:t>
      </w:r>
      <w:r>
        <w:t>development speed</w:t>
      </w:r>
      <w:r>
        <w:t xml:space="preserve">, </w:t>
      </w:r>
      <w:r>
        <w:t>determine how many sprints the project will take</w:t>
      </w:r>
      <w:r>
        <w:t xml:space="preserve"> and know </w:t>
      </w:r>
      <w:r>
        <w:t>how much the scrum team will cost</w:t>
      </w:r>
    </w:p>
    <w:p w14:paraId="5EBDA7F1" w14:textId="6C0F25B7" w:rsidR="00CC0110" w:rsidRDefault="00CC0110" w:rsidP="00CC0110">
      <w:r>
        <w:t>Ways to lower project costs</w:t>
      </w:r>
    </w:p>
    <w:p w14:paraId="46FE9C2C" w14:textId="7C350623" w:rsidR="00212019" w:rsidRDefault="005C3B12" w:rsidP="00CC0110">
      <w:pPr>
        <w:pStyle w:val="ListParagraph"/>
        <w:numPr>
          <w:ilvl w:val="0"/>
          <w:numId w:val="14"/>
        </w:numPr>
      </w:pPr>
      <w:r>
        <w:t>Self-funding project</w:t>
      </w:r>
    </w:p>
    <w:p w14:paraId="1939698C" w14:textId="32D71A46" w:rsidR="005C3B12" w:rsidRDefault="005C3B12" w:rsidP="00CC0110">
      <w:pPr>
        <w:pStyle w:val="ListParagraph"/>
        <w:numPr>
          <w:ilvl w:val="0"/>
          <w:numId w:val="14"/>
        </w:numPr>
      </w:pPr>
      <w:r>
        <w:t>Lowering cost by increasing velocity</w:t>
      </w:r>
    </w:p>
    <w:p w14:paraId="0117BAF6" w14:textId="4C2935B3" w:rsidR="00EA394E" w:rsidRDefault="00EA394E" w:rsidP="00CC0110">
      <w:pPr>
        <w:pStyle w:val="ListParagraph"/>
        <w:numPr>
          <w:ilvl w:val="0"/>
          <w:numId w:val="14"/>
        </w:numPr>
      </w:pPr>
      <w:r>
        <w:t>Lowering cost by reducing time</w:t>
      </w:r>
    </w:p>
    <w:sectPr w:rsidR="00EA394E" w:rsidSect="00E31D1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B5C1E"/>
    <w:multiLevelType w:val="hybridMultilevel"/>
    <w:tmpl w:val="7DC67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128A0"/>
    <w:multiLevelType w:val="hybridMultilevel"/>
    <w:tmpl w:val="6F72D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3809B1"/>
    <w:multiLevelType w:val="hybridMultilevel"/>
    <w:tmpl w:val="0EECB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74D60"/>
    <w:multiLevelType w:val="hybridMultilevel"/>
    <w:tmpl w:val="4DD8A6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F6F18"/>
    <w:multiLevelType w:val="hybridMultilevel"/>
    <w:tmpl w:val="8368B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26152B"/>
    <w:multiLevelType w:val="hybridMultilevel"/>
    <w:tmpl w:val="68CCC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A0127"/>
    <w:multiLevelType w:val="hybridMultilevel"/>
    <w:tmpl w:val="D72088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1F02F1"/>
    <w:multiLevelType w:val="hybridMultilevel"/>
    <w:tmpl w:val="32149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3E073E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ECB2388"/>
    <w:multiLevelType w:val="hybridMultilevel"/>
    <w:tmpl w:val="92AA2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75037"/>
    <w:multiLevelType w:val="hybridMultilevel"/>
    <w:tmpl w:val="31E46E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AF4A61"/>
    <w:multiLevelType w:val="hybridMultilevel"/>
    <w:tmpl w:val="62F846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2C53E5"/>
    <w:multiLevelType w:val="hybridMultilevel"/>
    <w:tmpl w:val="392C9B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4B3922"/>
    <w:multiLevelType w:val="hybridMultilevel"/>
    <w:tmpl w:val="14601D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2"/>
  </w:num>
  <w:num w:numId="4">
    <w:abstractNumId w:val="8"/>
  </w:num>
  <w:num w:numId="5">
    <w:abstractNumId w:val="13"/>
  </w:num>
  <w:num w:numId="6">
    <w:abstractNumId w:val="7"/>
  </w:num>
  <w:num w:numId="7">
    <w:abstractNumId w:val="2"/>
  </w:num>
  <w:num w:numId="8">
    <w:abstractNumId w:val="6"/>
  </w:num>
  <w:num w:numId="9">
    <w:abstractNumId w:val="9"/>
  </w:num>
  <w:num w:numId="10">
    <w:abstractNumId w:val="1"/>
  </w:num>
  <w:num w:numId="11">
    <w:abstractNumId w:val="10"/>
  </w:num>
  <w:num w:numId="12">
    <w:abstractNumId w:val="3"/>
  </w:num>
  <w:num w:numId="13">
    <w:abstractNumId w:val="11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TM0NTSwNDAyMzVR0lEKTi0uzszPAykwrAUA1s80dCwAAAA="/>
  </w:docVars>
  <w:rsids>
    <w:rsidRoot w:val="00E31D12"/>
    <w:rsid w:val="00086F07"/>
    <w:rsid w:val="000F0620"/>
    <w:rsid w:val="001A3113"/>
    <w:rsid w:val="001C0D51"/>
    <w:rsid w:val="001E4160"/>
    <w:rsid w:val="00212019"/>
    <w:rsid w:val="002573D8"/>
    <w:rsid w:val="002771B4"/>
    <w:rsid w:val="002C3AAE"/>
    <w:rsid w:val="00335706"/>
    <w:rsid w:val="00497328"/>
    <w:rsid w:val="00597A73"/>
    <w:rsid w:val="005C3B12"/>
    <w:rsid w:val="00636D56"/>
    <w:rsid w:val="006671DB"/>
    <w:rsid w:val="006675FB"/>
    <w:rsid w:val="00677E44"/>
    <w:rsid w:val="00712AAA"/>
    <w:rsid w:val="008A0A17"/>
    <w:rsid w:val="00AB763D"/>
    <w:rsid w:val="00B64A55"/>
    <w:rsid w:val="00BC6D7E"/>
    <w:rsid w:val="00C3754F"/>
    <w:rsid w:val="00CC0110"/>
    <w:rsid w:val="00E26850"/>
    <w:rsid w:val="00E31D12"/>
    <w:rsid w:val="00E40B9A"/>
    <w:rsid w:val="00EA394E"/>
    <w:rsid w:val="00FA71C6"/>
    <w:rsid w:val="00FF1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7753A"/>
  <w15:chartTrackingRefBased/>
  <w15:docId w15:val="{CABA8481-56EC-D14B-B755-EC0F5641F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71C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732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A71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6</Pages>
  <Words>854</Words>
  <Characters>487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56</cp:revision>
  <dcterms:created xsi:type="dcterms:W3CDTF">2021-11-29T10:42:00Z</dcterms:created>
  <dcterms:modified xsi:type="dcterms:W3CDTF">2022-01-26T09:11:00Z</dcterms:modified>
</cp:coreProperties>
</file>